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tree, find its minimum depth.</w:t>
      </w:r>
    </w:p>
    <w:p>
      <w:pPr>
        <w:pStyle w:val="BodyText"/>
      </w:pPr>
      <w:r>
        <w:t xml:space="preserve">The minimum depth is the number of nodes along the shortest path from the root node down to the nearest leaf nod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 A leaf is a node with no childre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288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12/ex_dept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2,null,3,null,4,null,5,null,6]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14Z</dcterms:created>
  <dcterms:modified xsi:type="dcterms:W3CDTF">2024-03-25T09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